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C811E8" w14:textId="01EB6B83" w:rsidR="00245B44" w:rsidRDefault="00245B44" w:rsidP="00245B44">
      <w:pPr>
        <w:jc w:val="center"/>
        <w:rPr>
          <w:b/>
        </w:rPr>
      </w:pPr>
    </w:p>
    <w:p w14:paraId="1B6931FF" w14:textId="77777777" w:rsidR="00245B44" w:rsidRDefault="00245B44" w:rsidP="00245B44">
      <w:pPr>
        <w:jc w:val="center"/>
        <w:rPr>
          <w:b/>
        </w:rPr>
      </w:pPr>
    </w:p>
    <w:p w14:paraId="730B3B57" w14:textId="1A984C16" w:rsidR="00245B44" w:rsidRDefault="005479E4" w:rsidP="584BA775">
      <w:pPr>
        <w:jc w:val="center"/>
        <w:rPr>
          <w:b/>
          <w:bCs/>
        </w:rPr>
      </w:pPr>
      <w:r w:rsidRPr="584BA775">
        <w:rPr>
          <w:b/>
          <w:bCs/>
        </w:rPr>
        <w:t xml:space="preserve">Internal </w:t>
      </w:r>
      <w:r w:rsidR="00245B44" w:rsidRPr="584BA775">
        <w:rPr>
          <w:b/>
          <w:bCs/>
        </w:rPr>
        <w:t xml:space="preserve">Collaborations within the </w:t>
      </w:r>
      <w:r w:rsidR="3E0D74F8" w:rsidRPr="584BA775">
        <w:rPr>
          <w:b/>
          <w:bCs/>
        </w:rPr>
        <w:t>LEA</w:t>
      </w:r>
    </w:p>
    <w:p w14:paraId="666BFAB5" w14:textId="77777777" w:rsidR="00230EF5" w:rsidRDefault="00230EF5" w:rsidP="00245B44">
      <w:pPr>
        <w:jc w:val="center"/>
        <w:rPr>
          <w:b/>
        </w:rPr>
      </w:pPr>
    </w:p>
    <w:p w14:paraId="262D564A" w14:textId="77777777" w:rsidR="005479E4" w:rsidRPr="00245B44" w:rsidRDefault="005479E4" w:rsidP="00245B44">
      <w:pPr>
        <w:jc w:val="center"/>
        <w:rPr>
          <w:b/>
        </w:rPr>
      </w:pPr>
    </w:p>
    <w:tbl>
      <w:tblPr>
        <w:tblW w:w="14480" w:type="dxa"/>
        <w:tblInd w:w="-725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2360"/>
        <w:gridCol w:w="2837"/>
        <w:gridCol w:w="4252"/>
        <w:gridCol w:w="3591"/>
        <w:gridCol w:w="1440"/>
      </w:tblGrid>
      <w:tr w:rsidR="00245B44" w14:paraId="5DBBEE4C" w14:textId="77777777" w:rsidTr="3FF807B5">
        <w:trPr>
          <w:trHeight w:val="546"/>
        </w:trPr>
        <w:tc>
          <w:tcPr>
            <w:tcW w:w="23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732B143" w14:textId="77777777" w:rsidR="00245B44" w:rsidRDefault="00245B44" w:rsidP="00F7256E">
            <w:pPr>
              <w:jc w:val="center"/>
              <w:rPr>
                <w:b/>
                <w:bCs/>
              </w:rPr>
            </w:pPr>
          </w:p>
          <w:p w14:paraId="5EE0F367" w14:textId="77777777" w:rsidR="00245B44" w:rsidRDefault="00245B44" w:rsidP="00F7256E">
            <w:pPr>
              <w:jc w:val="center"/>
              <w:rPr>
                <w:b/>
                <w:bCs/>
              </w:rPr>
            </w:pPr>
            <w:r w:rsidRPr="00245B44">
              <w:rPr>
                <w:b/>
                <w:bCs/>
              </w:rPr>
              <w:t xml:space="preserve">Collaborating </w:t>
            </w:r>
            <w:r>
              <w:rPr>
                <w:b/>
                <w:bCs/>
              </w:rPr>
              <w:t>Program</w:t>
            </w:r>
          </w:p>
          <w:p w14:paraId="5FE21C2C" w14:textId="1EC74CFB" w:rsidR="00245B44" w:rsidRPr="00245B44" w:rsidRDefault="00245B44" w:rsidP="00F7256E">
            <w:pPr>
              <w:jc w:val="center"/>
              <w:rPr>
                <w:b/>
                <w:bCs/>
              </w:rPr>
            </w:pPr>
          </w:p>
        </w:tc>
        <w:tc>
          <w:tcPr>
            <w:tcW w:w="28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6FF5CBB" w14:textId="77777777" w:rsidR="00245B44" w:rsidRDefault="00245B44" w:rsidP="00F7256E">
            <w:pPr>
              <w:jc w:val="center"/>
              <w:rPr>
                <w:b/>
                <w:bCs/>
              </w:rPr>
            </w:pPr>
          </w:p>
          <w:p w14:paraId="005FA82B" w14:textId="76E6956D" w:rsidR="00245B44" w:rsidRDefault="00245B44" w:rsidP="00F7256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Current </w:t>
            </w:r>
          </w:p>
          <w:p w14:paraId="675BE6A2" w14:textId="77777777" w:rsidR="00245B44" w:rsidRDefault="00245B44" w:rsidP="00F7256E">
            <w:pPr>
              <w:jc w:val="center"/>
              <w:rPr>
                <w:b/>
                <w:bCs/>
              </w:rPr>
            </w:pPr>
            <w:r w:rsidRPr="00245B44">
              <w:rPr>
                <w:b/>
                <w:bCs/>
              </w:rPr>
              <w:t>Activities in Place</w:t>
            </w:r>
          </w:p>
          <w:p w14:paraId="70C32779" w14:textId="76604C4C" w:rsidR="00230EF5" w:rsidRPr="00245B44" w:rsidRDefault="00230EF5" w:rsidP="00F7256E">
            <w:pPr>
              <w:jc w:val="center"/>
              <w:rPr>
                <w:b/>
                <w:bCs/>
              </w:rPr>
            </w:pPr>
          </w:p>
        </w:tc>
        <w:tc>
          <w:tcPr>
            <w:tcW w:w="42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B5C1AC1" w14:textId="77777777" w:rsidR="00245B44" w:rsidRDefault="00245B44" w:rsidP="00F7256E">
            <w:pPr>
              <w:jc w:val="center"/>
              <w:rPr>
                <w:b/>
                <w:bCs/>
              </w:rPr>
            </w:pPr>
          </w:p>
          <w:p w14:paraId="0AFE3733" w14:textId="77777777" w:rsidR="00245B44" w:rsidRDefault="00245B44" w:rsidP="00F7256E">
            <w:pPr>
              <w:jc w:val="center"/>
              <w:rPr>
                <w:b/>
                <w:bCs/>
              </w:rPr>
            </w:pPr>
            <w:r w:rsidRPr="00245B44">
              <w:rPr>
                <w:b/>
                <w:bCs/>
              </w:rPr>
              <w:t>Activities Planned</w:t>
            </w:r>
          </w:p>
          <w:p w14:paraId="09CE5375" w14:textId="3D4B40B5" w:rsidR="005479E4" w:rsidRPr="00245B44" w:rsidRDefault="005479E4" w:rsidP="00F7256E">
            <w:pPr>
              <w:jc w:val="center"/>
              <w:rPr>
                <w:b/>
                <w:bCs/>
              </w:rPr>
            </w:pPr>
          </w:p>
        </w:tc>
        <w:tc>
          <w:tcPr>
            <w:tcW w:w="35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87852DB" w14:textId="77777777" w:rsidR="00245B44" w:rsidRDefault="00245B44" w:rsidP="00F7256E">
            <w:pPr>
              <w:jc w:val="center"/>
              <w:rPr>
                <w:b/>
                <w:bCs/>
              </w:rPr>
            </w:pPr>
          </w:p>
          <w:p w14:paraId="77FE3F6B" w14:textId="77777777" w:rsidR="00245B44" w:rsidRDefault="00245B44" w:rsidP="00F7256E">
            <w:pPr>
              <w:jc w:val="center"/>
              <w:rPr>
                <w:b/>
                <w:bCs/>
              </w:rPr>
            </w:pPr>
            <w:r w:rsidRPr="00245B44">
              <w:rPr>
                <w:b/>
                <w:bCs/>
              </w:rPr>
              <w:t xml:space="preserve">Services or Resources </w:t>
            </w:r>
          </w:p>
          <w:p w14:paraId="4B64732A" w14:textId="5B0F60B7" w:rsidR="00245B44" w:rsidRPr="00245B44" w:rsidRDefault="00245B44" w:rsidP="00F7256E">
            <w:pPr>
              <w:jc w:val="center"/>
              <w:rPr>
                <w:b/>
                <w:bCs/>
              </w:rPr>
            </w:pPr>
            <w:r w:rsidRPr="00245B44">
              <w:rPr>
                <w:b/>
                <w:bCs/>
              </w:rPr>
              <w:t>Provided by Collaborators</w:t>
            </w: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DFDBEB5" w14:textId="77777777" w:rsidR="00245B44" w:rsidRDefault="00245B44" w:rsidP="00F7256E">
            <w:pPr>
              <w:jc w:val="center"/>
              <w:rPr>
                <w:b/>
                <w:bCs/>
              </w:rPr>
            </w:pPr>
          </w:p>
          <w:p w14:paraId="67A2ECEB" w14:textId="6FD3DE22" w:rsidR="00245B44" w:rsidRPr="00245B44" w:rsidRDefault="00245B44" w:rsidP="00F7256E">
            <w:pPr>
              <w:jc w:val="center"/>
              <w:rPr>
                <w:b/>
                <w:bCs/>
              </w:rPr>
            </w:pPr>
            <w:r w:rsidRPr="00245B44">
              <w:rPr>
                <w:b/>
                <w:bCs/>
              </w:rPr>
              <w:t>Objective</w:t>
            </w:r>
          </w:p>
          <w:p w14:paraId="7067EB54" w14:textId="41D2CD84" w:rsidR="00245B44" w:rsidRPr="00245B44" w:rsidRDefault="00245B44" w:rsidP="00F7256E">
            <w:pPr>
              <w:jc w:val="center"/>
              <w:rPr>
                <w:b/>
                <w:bCs/>
              </w:rPr>
            </w:pPr>
            <w:r w:rsidRPr="00245B44">
              <w:rPr>
                <w:b/>
                <w:bCs/>
              </w:rPr>
              <w:t>Number</w:t>
            </w:r>
            <w:r w:rsidR="00230EF5">
              <w:rPr>
                <w:b/>
                <w:bCs/>
              </w:rPr>
              <w:t>(s)</w:t>
            </w:r>
          </w:p>
        </w:tc>
      </w:tr>
      <w:tr w:rsidR="00245B44" w14:paraId="5B6B8E50" w14:textId="77777777" w:rsidTr="3FF807B5">
        <w:trPr>
          <w:trHeight w:val="561"/>
        </w:trPr>
        <w:tc>
          <w:tcPr>
            <w:tcW w:w="23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DB1D252" w14:textId="77777777" w:rsidR="00245B44" w:rsidRDefault="00245B44" w:rsidP="00F7256E">
            <w:pPr>
              <w:jc w:val="center"/>
            </w:pPr>
          </w:p>
          <w:p w14:paraId="79DE5F2A" w14:textId="77777777" w:rsidR="00245B44" w:rsidRDefault="00245B44" w:rsidP="00F7256E">
            <w:pPr>
              <w:jc w:val="center"/>
            </w:pPr>
          </w:p>
        </w:tc>
        <w:tc>
          <w:tcPr>
            <w:tcW w:w="28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2F5C41E" w14:textId="77777777" w:rsidR="00245B44" w:rsidRDefault="00245B44" w:rsidP="00F7256E">
            <w:pPr>
              <w:jc w:val="center"/>
            </w:pPr>
          </w:p>
        </w:tc>
        <w:tc>
          <w:tcPr>
            <w:tcW w:w="42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971A877" w14:textId="77777777" w:rsidR="00245B44" w:rsidRDefault="00245B44" w:rsidP="00F7256E">
            <w:pPr>
              <w:jc w:val="center"/>
            </w:pPr>
          </w:p>
        </w:tc>
        <w:tc>
          <w:tcPr>
            <w:tcW w:w="35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58907B" w14:textId="77777777" w:rsidR="00245B44" w:rsidRDefault="00245B44" w:rsidP="00F7256E">
            <w:pPr>
              <w:jc w:val="center"/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8ABA1D1" w14:textId="77777777" w:rsidR="00245B44" w:rsidRDefault="00245B44" w:rsidP="00F7256E">
            <w:pPr>
              <w:jc w:val="center"/>
            </w:pPr>
          </w:p>
        </w:tc>
      </w:tr>
      <w:tr w:rsidR="00245B44" w14:paraId="34C8E369" w14:textId="77777777" w:rsidTr="3FF807B5">
        <w:trPr>
          <w:trHeight w:val="546"/>
        </w:trPr>
        <w:tc>
          <w:tcPr>
            <w:tcW w:w="23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83F8687" w14:textId="77777777" w:rsidR="00245B44" w:rsidRDefault="00245B44" w:rsidP="00F7256E">
            <w:pPr>
              <w:jc w:val="center"/>
            </w:pPr>
          </w:p>
          <w:p w14:paraId="4818BF5C" w14:textId="77777777" w:rsidR="00245B44" w:rsidRDefault="00245B44" w:rsidP="00F7256E">
            <w:pPr>
              <w:jc w:val="center"/>
            </w:pPr>
          </w:p>
        </w:tc>
        <w:tc>
          <w:tcPr>
            <w:tcW w:w="28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720FD9" w14:textId="77777777" w:rsidR="00245B44" w:rsidRDefault="00245B44" w:rsidP="00F7256E">
            <w:pPr>
              <w:jc w:val="center"/>
            </w:pPr>
          </w:p>
        </w:tc>
        <w:tc>
          <w:tcPr>
            <w:tcW w:w="42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AD6F975" w14:textId="77777777" w:rsidR="00245B44" w:rsidRDefault="00245B44" w:rsidP="00F7256E">
            <w:pPr>
              <w:jc w:val="center"/>
            </w:pPr>
          </w:p>
        </w:tc>
        <w:tc>
          <w:tcPr>
            <w:tcW w:w="35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42CE0A3" w14:textId="77777777" w:rsidR="00245B44" w:rsidRDefault="00245B44" w:rsidP="00F7256E">
            <w:pPr>
              <w:jc w:val="center"/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8B28C9B" w14:textId="77777777" w:rsidR="00245B44" w:rsidRDefault="00245B44" w:rsidP="00F7256E">
            <w:pPr>
              <w:jc w:val="center"/>
            </w:pPr>
          </w:p>
        </w:tc>
      </w:tr>
      <w:tr w:rsidR="00245B44" w14:paraId="011EC59A" w14:textId="77777777" w:rsidTr="3FF807B5">
        <w:trPr>
          <w:trHeight w:val="561"/>
        </w:trPr>
        <w:tc>
          <w:tcPr>
            <w:tcW w:w="23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9C90977" w14:textId="77777777" w:rsidR="00245B44" w:rsidRDefault="00245B44" w:rsidP="00F7256E">
            <w:pPr>
              <w:jc w:val="center"/>
            </w:pPr>
          </w:p>
          <w:p w14:paraId="507CD74C" w14:textId="77777777" w:rsidR="00245B44" w:rsidRDefault="00245B44" w:rsidP="00F7256E">
            <w:pPr>
              <w:jc w:val="center"/>
            </w:pPr>
          </w:p>
        </w:tc>
        <w:tc>
          <w:tcPr>
            <w:tcW w:w="28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05C59DF" w14:textId="77777777" w:rsidR="00245B44" w:rsidRDefault="00245B44" w:rsidP="00F7256E">
            <w:pPr>
              <w:jc w:val="center"/>
            </w:pPr>
          </w:p>
        </w:tc>
        <w:tc>
          <w:tcPr>
            <w:tcW w:w="42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1F0A2FE" w14:textId="77777777" w:rsidR="00245B44" w:rsidRDefault="00245B44" w:rsidP="00F7256E">
            <w:pPr>
              <w:jc w:val="center"/>
            </w:pPr>
          </w:p>
        </w:tc>
        <w:tc>
          <w:tcPr>
            <w:tcW w:w="35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7A9C218" w14:textId="77777777" w:rsidR="00245B44" w:rsidRDefault="00245B44" w:rsidP="00F7256E">
            <w:pPr>
              <w:jc w:val="center"/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687C1B2" w14:textId="77777777" w:rsidR="00245B44" w:rsidRDefault="00245B44" w:rsidP="00F7256E">
            <w:pPr>
              <w:jc w:val="center"/>
            </w:pPr>
          </w:p>
        </w:tc>
      </w:tr>
      <w:tr w:rsidR="00245B44" w14:paraId="4FEBBCE5" w14:textId="77777777" w:rsidTr="3FF807B5">
        <w:trPr>
          <w:trHeight w:val="546"/>
        </w:trPr>
        <w:tc>
          <w:tcPr>
            <w:tcW w:w="23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48F42B2" w14:textId="77777777" w:rsidR="00245B44" w:rsidRDefault="00245B44" w:rsidP="00F7256E">
            <w:pPr>
              <w:jc w:val="center"/>
            </w:pPr>
          </w:p>
          <w:p w14:paraId="56FE5E69" w14:textId="77777777" w:rsidR="00245B44" w:rsidRDefault="00245B44" w:rsidP="00F7256E">
            <w:pPr>
              <w:jc w:val="center"/>
            </w:pPr>
          </w:p>
        </w:tc>
        <w:tc>
          <w:tcPr>
            <w:tcW w:w="28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778CCE0" w14:textId="77777777" w:rsidR="00245B44" w:rsidRDefault="00245B44" w:rsidP="00F7256E">
            <w:pPr>
              <w:jc w:val="center"/>
            </w:pPr>
          </w:p>
        </w:tc>
        <w:tc>
          <w:tcPr>
            <w:tcW w:w="42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058B717" w14:textId="77777777" w:rsidR="00245B44" w:rsidRDefault="00245B44" w:rsidP="00F7256E">
            <w:pPr>
              <w:jc w:val="center"/>
            </w:pPr>
          </w:p>
        </w:tc>
        <w:tc>
          <w:tcPr>
            <w:tcW w:w="35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674E82A" w14:textId="77777777" w:rsidR="00245B44" w:rsidRDefault="00245B44" w:rsidP="00F7256E">
            <w:pPr>
              <w:jc w:val="center"/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DFB6203" w14:textId="77777777" w:rsidR="00245B44" w:rsidRDefault="00245B44" w:rsidP="00F7256E">
            <w:pPr>
              <w:jc w:val="center"/>
            </w:pPr>
          </w:p>
        </w:tc>
      </w:tr>
      <w:tr w:rsidR="00245B44" w14:paraId="28C072DA" w14:textId="77777777" w:rsidTr="3FF807B5">
        <w:trPr>
          <w:trHeight w:val="561"/>
        </w:trPr>
        <w:tc>
          <w:tcPr>
            <w:tcW w:w="23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1BA72B0" w14:textId="77777777" w:rsidR="00245B44" w:rsidRDefault="00245B44" w:rsidP="00F7256E">
            <w:pPr>
              <w:jc w:val="center"/>
            </w:pPr>
          </w:p>
        </w:tc>
        <w:tc>
          <w:tcPr>
            <w:tcW w:w="28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8CE8715" w14:textId="77777777" w:rsidR="00245B44" w:rsidRDefault="00245B44" w:rsidP="00F7256E">
            <w:pPr>
              <w:jc w:val="center"/>
            </w:pPr>
          </w:p>
        </w:tc>
        <w:tc>
          <w:tcPr>
            <w:tcW w:w="42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620EC7E" w14:textId="77777777" w:rsidR="00245B44" w:rsidRDefault="00245B44" w:rsidP="00F7256E">
            <w:pPr>
              <w:jc w:val="center"/>
            </w:pPr>
          </w:p>
          <w:p w14:paraId="681DA2FE" w14:textId="77777777" w:rsidR="00245B44" w:rsidRDefault="00245B44" w:rsidP="00F7256E">
            <w:pPr>
              <w:jc w:val="center"/>
            </w:pPr>
          </w:p>
        </w:tc>
        <w:tc>
          <w:tcPr>
            <w:tcW w:w="35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402E8FA" w14:textId="77777777" w:rsidR="00245B44" w:rsidRDefault="00245B44" w:rsidP="00F7256E">
            <w:pPr>
              <w:jc w:val="center"/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EB09E95" w14:textId="77777777" w:rsidR="00245B44" w:rsidRDefault="00245B44" w:rsidP="00F7256E">
            <w:pPr>
              <w:jc w:val="center"/>
            </w:pPr>
          </w:p>
        </w:tc>
      </w:tr>
      <w:tr w:rsidR="00245B44" w14:paraId="1D82F40A" w14:textId="77777777" w:rsidTr="3FF807B5">
        <w:trPr>
          <w:trHeight w:val="546"/>
        </w:trPr>
        <w:tc>
          <w:tcPr>
            <w:tcW w:w="23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A02DBED" w14:textId="77777777" w:rsidR="00245B44" w:rsidRDefault="00245B44" w:rsidP="00F7256E">
            <w:pPr>
              <w:jc w:val="center"/>
            </w:pPr>
          </w:p>
        </w:tc>
        <w:tc>
          <w:tcPr>
            <w:tcW w:w="28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ABBFEEB" w14:textId="77777777" w:rsidR="00245B44" w:rsidRDefault="00245B44" w:rsidP="00F7256E">
            <w:pPr>
              <w:jc w:val="center"/>
            </w:pPr>
          </w:p>
        </w:tc>
        <w:tc>
          <w:tcPr>
            <w:tcW w:w="42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92F65E5" w14:textId="77777777" w:rsidR="00245B44" w:rsidRDefault="00245B44" w:rsidP="00F7256E">
            <w:pPr>
              <w:jc w:val="center"/>
            </w:pPr>
          </w:p>
          <w:p w14:paraId="2A64EAF1" w14:textId="77777777" w:rsidR="00245B44" w:rsidRDefault="00245B44" w:rsidP="00F7256E">
            <w:pPr>
              <w:jc w:val="center"/>
            </w:pPr>
          </w:p>
        </w:tc>
        <w:tc>
          <w:tcPr>
            <w:tcW w:w="35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C95F6FD" w14:textId="77777777" w:rsidR="00245B44" w:rsidRDefault="00245B44" w:rsidP="00F7256E">
            <w:pPr>
              <w:jc w:val="center"/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0314724" w14:textId="77777777" w:rsidR="00245B44" w:rsidRDefault="00245B44" w:rsidP="00F7256E">
            <w:pPr>
              <w:jc w:val="center"/>
            </w:pPr>
          </w:p>
        </w:tc>
      </w:tr>
    </w:tbl>
    <w:p w14:paraId="4D1278CD" w14:textId="77777777" w:rsidR="005479E4" w:rsidRPr="00393F48" w:rsidRDefault="005479E4" w:rsidP="00326112">
      <w:pPr>
        <w:jc w:val="center"/>
        <w:rPr>
          <w:b/>
          <w:i/>
        </w:rPr>
      </w:pPr>
      <w:r w:rsidRPr="00393F48">
        <w:rPr>
          <w:b/>
          <w:i/>
        </w:rPr>
        <w:t>Add rows as necessary and include page numbers (i.e., page 1-3, page 2-3, page 3-3)</w:t>
      </w:r>
      <w:r>
        <w:rPr>
          <w:b/>
          <w:i/>
        </w:rPr>
        <w:t>.</w:t>
      </w:r>
    </w:p>
    <w:p w14:paraId="58B11FE5" w14:textId="77777777" w:rsidR="005479E4" w:rsidRDefault="005479E4" w:rsidP="00326112">
      <w:pPr>
        <w:jc w:val="center"/>
        <w:rPr>
          <w:b/>
          <w:highlight w:val="yellow"/>
        </w:rPr>
      </w:pPr>
    </w:p>
    <w:p w14:paraId="0E3DE53C" w14:textId="778FEAF6" w:rsidR="00245B44" w:rsidRDefault="00245B44" w:rsidP="00245B44">
      <w:pPr>
        <w:jc w:val="center"/>
      </w:pPr>
    </w:p>
    <w:p w14:paraId="6735DA19" w14:textId="17FCDF4E" w:rsidR="00245B44" w:rsidRDefault="00245B44" w:rsidP="00245B44">
      <w:pPr>
        <w:jc w:val="center"/>
      </w:pPr>
    </w:p>
    <w:p w14:paraId="5B0F6E3A" w14:textId="10F072AB" w:rsidR="00245B44" w:rsidRDefault="00245B44" w:rsidP="00245B44">
      <w:pPr>
        <w:jc w:val="center"/>
      </w:pPr>
    </w:p>
    <w:p w14:paraId="736BB98C" w14:textId="06BA2F3E" w:rsidR="00245B44" w:rsidRDefault="00245B44" w:rsidP="00245B44">
      <w:pPr>
        <w:jc w:val="center"/>
      </w:pPr>
    </w:p>
    <w:p w14:paraId="2FB308E9" w14:textId="02698CA5" w:rsidR="00245B44" w:rsidRDefault="00245B44" w:rsidP="00245B44">
      <w:pPr>
        <w:jc w:val="center"/>
      </w:pPr>
    </w:p>
    <w:p w14:paraId="1E3EC95D" w14:textId="69BFC1BC" w:rsidR="00245B44" w:rsidRDefault="00245B44" w:rsidP="00245B44">
      <w:pPr>
        <w:jc w:val="center"/>
      </w:pPr>
    </w:p>
    <w:p w14:paraId="7C78380A" w14:textId="2B0AC34E" w:rsidR="00245B44" w:rsidRDefault="00245B44" w:rsidP="00245B44">
      <w:pPr>
        <w:jc w:val="center"/>
      </w:pPr>
    </w:p>
    <w:p w14:paraId="79FD351C" w14:textId="77777777" w:rsidR="00245B44" w:rsidRDefault="00245B44" w:rsidP="00245B44">
      <w:pPr>
        <w:jc w:val="center"/>
      </w:pPr>
    </w:p>
    <w:p w14:paraId="5B923527" w14:textId="15179B01" w:rsidR="00245B44" w:rsidRDefault="005479E4" w:rsidP="00245B44">
      <w:pPr>
        <w:jc w:val="center"/>
        <w:rPr>
          <w:b/>
        </w:rPr>
      </w:pPr>
      <w:r>
        <w:rPr>
          <w:b/>
        </w:rPr>
        <w:t xml:space="preserve">External </w:t>
      </w:r>
      <w:r w:rsidR="00245B44">
        <w:rPr>
          <w:b/>
        </w:rPr>
        <w:t>Collaborations in the Community</w:t>
      </w:r>
    </w:p>
    <w:p w14:paraId="1511FDF7" w14:textId="77777777" w:rsidR="00245B44" w:rsidRDefault="00245B44" w:rsidP="00245B44">
      <w:pPr>
        <w:jc w:val="center"/>
        <w:rPr>
          <w:b/>
        </w:rPr>
      </w:pPr>
    </w:p>
    <w:tbl>
      <w:tblPr>
        <w:tblW w:w="14363" w:type="dxa"/>
        <w:tblInd w:w="-7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60"/>
        <w:gridCol w:w="2837"/>
        <w:gridCol w:w="4252"/>
        <w:gridCol w:w="3591"/>
        <w:gridCol w:w="1323"/>
      </w:tblGrid>
      <w:tr w:rsidR="00245B44" w14:paraId="3BBA93A4" w14:textId="77777777" w:rsidTr="00F7256E">
        <w:trPr>
          <w:trHeight w:val="546"/>
        </w:trPr>
        <w:tc>
          <w:tcPr>
            <w:tcW w:w="2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506B99" w14:textId="77777777" w:rsidR="00245B44" w:rsidRDefault="00245B44" w:rsidP="00F7256E">
            <w:pPr>
              <w:jc w:val="center"/>
              <w:rPr>
                <w:b/>
                <w:bCs/>
              </w:rPr>
            </w:pPr>
          </w:p>
          <w:p w14:paraId="35C1A004" w14:textId="293CB09D" w:rsidR="00245B44" w:rsidRDefault="00245B44" w:rsidP="00F7256E">
            <w:pPr>
              <w:jc w:val="center"/>
              <w:rPr>
                <w:b/>
                <w:bCs/>
              </w:rPr>
            </w:pPr>
            <w:r w:rsidRPr="00245B44">
              <w:rPr>
                <w:b/>
                <w:bCs/>
              </w:rPr>
              <w:t xml:space="preserve">Collaborating </w:t>
            </w:r>
            <w:r>
              <w:rPr>
                <w:b/>
                <w:bCs/>
              </w:rPr>
              <w:t>Agency</w:t>
            </w:r>
          </w:p>
          <w:p w14:paraId="18503D65" w14:textId="77777777" w:rsidR="00245B44" w:rsidRDefault="00245B44" w:rsidP="00F7256E">
            <w:pPr>
              <w:jc w:val="center"/>
              <w:rPr>
                <w:b/>
                <w:bCs/>
              </w:rPr>
            </w:pPr>
          </w:p>
          <w:p w14:paraId="52209E02" w14:textId="018DBE13" w:rsidR="00245B44" w:rsidRPr="00245B44" w:rsidRDefault="00245B44" w:rsidP="00F7256E">
            <w:pPr>
              <w:jc w:val="center"/>
              <w:rPr>
                <w:b/>
                <w:bCs/>
              </w:rPr>
            </w:pPr>
          </w:p>
        </w:tc>
        <w:tc>
          <w:tcPr>
            <w:tcW w:w="2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35E12C" w14:textId="77777777" w:rsidR="00245B44" w:rsidRDefault="00245B44" w:rsidP="00F7256E">
            <w:pPr>
              <w:jc w:val="center"/>
              <w:rPr>
                <w:b/>
                <w:bCs/>
              </w:rPr>
            </w:pPr>
          </w:p>
          <w:p w14:paraId="485A9CC0" w14:textId="595014AC" w:rsidR="00245B44" w:rsidRDefault="00245B44" w:rsidP="00F7256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Current </w:t>
            </w:r>
          </w:p>
          <w:p w14:paraId="573C4C6A" w14:textId="77777777" w:rsidR="00245B44" w:rsidRPr="00245B44" w:rsidRDefault="00245B44" w:rsidP="00F7256E">
            <w:pPr>
              <w:jc w:val="center"/>
              <w:rPr>
                <w:b/>
                <w:bCs/>
              </w:rPr>
            </w:pPr>
            <w:r w:rsidRPr="00245B44">
              <w:rPr>
                <w:b/>
                <w:bCs/>
              </w:rPr>
              <w:t>Activities in Place</w:t>
            </w:r>
          </w:p>
        </w:tc>
        <w:tc>
          <w:tcPr>
            <w:tcW w:w="4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15B9A3" w14:textId="77777777" w:rsidR="00245B44" w:rsidRDefault="00245B44" w:rsidP="00F7256E">
            <w:pPr>
              <w:jc w:val="center"/>
              <w:rPr>
                <w:b/>
                <w:bCs/>
              </w:rPr>
            </w:pPr>
          </w:p>
          <w:p w14:paraId="3F4C501B" w14:textId="5E0C5B41" w:rsidR="00245B44" w:rsidRPr="00245B44" w:rsidRDefault="00245B44" w:rsidP="00F7256E">
            <w:pPr>
              <w:jc w:val="center"/>
              <w:rPr>
                <w:b/>
                <w:bCs/>
              </w:rPr>
            </w:pPr>
            <w:r w:rsidRPr="00245B44">
              <w:rPr>
                <w:b/>
                <w:bCs/>
              </w:rPr>
              <w:t>Activities Planned</w:t>
            </w:r>
          </w:p>
        </w:tc>
        <w:tc>
          <w:tcPr>
            <w:tcW w:w="3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ADC5F6" w14:textId="77777777" w:rsidR="00245B44" w:rsidRDefault="00245B44" w:rsidP="00F7256E">
            <w:pPr>
              <w:jc w:val="center"/>
              <w:rPr>
                <w:b/>
                <w:bCs/>
              </w:rPr>
            </w:pPr>
          </w:p>
          <w:p w14:paraId="163FB405" w14:textId="77777777" w:rsidR="00245B44" w:rsidRDefault="00245B44" w:rsidP="00F7256E">
            <w:pPr>
              <w:jc w:val="center"/>
              <w:rPr>
                <w:b/>
                <w:bCs/>
              </w:rPr>
            </w:pPr>
            <w:r w:rsidRPr="00245B44">
              <w:rPr>
                <w:b/>
                <w:bCs/>
              </w:rPr>
              <w:t xml:space="preserve">Services or Resources </w:t>
            </w:r>
          </w:p>
          <w:p w14:paraId="6DA9EE3A" w14:textId="7A89DF12" w:rsidR="00245B44" w:rsidRPr="00245B44" w:rsidRDefault="00245B44" w:rsidP="00F7256E">
            <w:pPr>
              <w:jc w:val="center"/>
              <w:rPr>
                <w:b/>
                <w:bCs/>
              </w:rPr>
            </w:pPr>
            <w:r w:rsidRPr="00245B44">
              <w:rPr>
                <w:b/>
                <w:bCs/>
              </w:rPr>
              <w:t>Provided by Collaborators</w:t>
            </w:r>
          </w:p>
        </w:tc>
        <w:tc>
          <w:tcPr>
            <w:tcW w:w="1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513DDC" w14:textId="77777777" w:rsidR="00245B44" w:rsidRDefault="00245B44" w:rsidP="00F7256E">
            <w:pPr>
              <w:jc w:val="center"/>
              <w:rPr>
                <w:b/>
                <w:bCs/>
              </w:rPr>
            </w:pPr>
          </w:p>
          <w:p w14:paraId="2B251FC8" w14:textId="35904FC6" w:rsidR="00245B44" w:rsidRPr="00245B44" w:rsidRDefault="00245B44" w:rsidP="00F7256E">
            <w:pPr>
              <w:jc w:val="center"/>
              <w:rPr>
                <w:b/>
                <w:bCs/>
              </w:rPr>
            </w:pPr>
            <w:r w:rsidRPr="00245B44">
              <w:rPr>
                <w:b/>
                <w:bCs/>
              </w:rPr>
              <w:t>Objective</w:t>
            </w:r>
          </w:p>
          <w:p w14:paraId="4A41071C" w14:textId="4D64524D" w:rsidR="00245B44" w:rsidRPr="00245B44" w:rsidRDefault="00245B44" w:rsidP="00F7256E">
            <w:pPr>
              <w:jc w:val="center"/>
              <w:rPr>
                <w:b/>
                <w:bCs/>
              </w:rPr>
            </w:pPr>
            <w:r w:rsidRPr="00245B44">
              <w:rPr>
                <w:b/>
                <w:bCs/>
              </w:rPr>
              <w:t>Number</w:t>
            </w:r>
            <w:r w:rsidR="00230EF5">
              <w:rPr>
                <w:b/>
                <w:bCs/>
              </w:rPr>
              <w:t>(s)</w:t>
            </w:r>
          </w:p>
        </w:tc>
      </w:tr>
      <w:tr w:rsidR="00245B44" w14:paraId="1F99F7FC" w14:textId="77777777" w:rsidTr="00F7256E">
        <w:trPr>
          <w:trHeight w:val="561"/>
        </w:trPr>
        <w:tc>
          <w:tcPr>
            <w:tcW w:w="2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BEC594" w14:textId="77777777" w:rsidR="00245B44" w:rsidRDefault="00245B44" w:rsidP="00F7256E">
            <w:pPr>
              <w:jc w:val="center"/>
            </w:pPr>
          </w:p>
          <w:p w14:paraId="54AEB826" w14:textId="77777777" w:rsidR="00245B44" w:rsidRDefault="00245B44" w:rsidP="00F7256E">
            <w:pPr>
              <w:jc w:val="center"/>
            </w:pPr>
          </w:p>
        </w:tc>
        <w:tc>
          <w:tcPr>
            <w:tcW w:w="2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B6D89" w14:textId="77777777" w:rsidR="00245B44" w:rsidRDefault="00245B44" w:rsidP="00F7256E">
            <w:pPr>
              <w:jc w:val="center"/>
            </w:pPr>
          </w:p>
        </w:tc>
        <w:tc>
          <w:tcPr>
            <w:tcW w:w="4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05F18A" w14:textId="77777777" w:rsidR="00245B44" w:rsidRDefault="00245B44" w:rsidP="00F7256E">
            <w:pPr>
              <w:jc w:val="center"/>
            </w:pPr>
          </w:p>
        </w:tc>
        <w:tc>
          <w:tcPr>
            <w:tcW w:w="3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1033FE" w14:textId="77777777" w:rsidR="00245B44" w:rsidRDefault="00245B44" w:rsidP="00F7256E">
            <w:pPr>
              <w:jc w:val="center"/>
            </w:pPr>
          </w:p>
        </w:tc>
        <w:tc>
          <w:tcPr>
            <w:tcW w:w="1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770AA" w14:textId="77777777" w:rsidR="00245B44" w:rsidRDefault="00245B44" w:rsidP="00F7256E">
            <w:pPr>
              <w:jc w:val="center"/>
            </w:pPr>
          </w:p>
        </w:tc>
      </w:tr>
      <w:tr w:rsidR="00245B44" w14:paraId="3D825F44" w14:textId="77777777" w:rsidTr="00F7256E">
        <w:trPr>
          <w:trHeight w:val="546"/>
        </w:trPr>
        <w:tc>
          <w:tcPr>
            <w:tcW w:w="2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B4A4C" w14:textId="77777777" w:rsidR="00245B44" w:rsidRDefault="00245B44" w:rsidP="00F7256E">
            <w:pPr>
              <w:jc w:val="center"/>
            </w:pPr>
          </w:p>
          <w:p w14:paraId="41EE37F3" w14:textId="77777777" w:rsidR="00245B44" w:rsidRDefault="00245B44" w:rsidP="00F7256E">
            <w:pPr>
              <w:jc w:val="center"/>
            </w:pPr>
          </w:p>
        </w:tc>
        <w:tc>
          <w:tcPr>
            <w:tcW w:w="2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E5464F" w14:textId="77777777" w:rsidR="00245B44" w:rsidRDefault="00245B44" w:rsidP="00F7256E">
            <w:pPr>
              <w:jc w:val="center"/>
            </w:pPr>
          </w:p>
        </w:tc>
        <w:tc>
          <w:tcPr>
            <w:tcW w:w="4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C72727" w14:textId="77777777" w:rsidR="00245B44" w:rsidRDefault="00245B44" w:rsidP="00F7256E">
            <w:pPr>
              <w:jc w:val="center"/>
            </w:pPr>
          </w:p>
        </w:tc>
        <w:tc>
          <w:tcPr>
            <w:tcW w:w="3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35F716" w14:textId="77777777" w:rsidR="00245B44" w:rsidRDefault="00245B44" w:rsidP="00F7256E">
            <w:pPr>
              <w:jc w:val="center"/>
            </w:pPr>
          </w:p>
        </w:tc>
        <w:tc>
          <w:tcPr>
            <w:tcW w:w="1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54BA78" w14:textId="77777777" w:rsidR="00245B44" w:rsidRDefault="00245B44" w:rsidP="00F7256E">
            <w:pPr>
              <w:jc w:val="center"/>
            </w:pPr>
          </w:p>
        </w:tc>
      </w:tr>
      <w:tr w:rsidR="00245B44" w14:paraId="08EE1DAE" w14:textId="77777777" w:rsidTr="00F7256E">
        <w:trPr>
          <w:trHeight w:val="561"/>
        </w:trPr>
        <w:tc>
          <w:tcPr>
            <w:tcW w:w="2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8D8D18" w14:textId="77777777" w:rsidR="00245B44" w:rsidRDefault="00245B44" w:rsidP="00F7256E">
            <w:pPr>
              <w:jc w:val="center"/>
            </w:pPr>
          </w:p>
          <w:p w14:paraId="4A6A9FF2" w14:textId="77777777" w:rsidR="00245B44" w:rsidRDefault="00245B44" w:rsidP="00F7256E">
            <w:pPr>
              <w:jc w:val="center"/>
            </w:pPr>
          </w:p>
        </w:tc>
        <w:tc>
          <w:tcPr>
            <w:tcW w:w="2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86D2AA" w14:textId="77777777" w:rsidR="00245B44" w:rsidRDefault="00245B44" w:rsidP="00F7256E">
            <w:pPr>
              <w:jc w:val="center"/>
            </w:pPr>
          </w:p>
        </w:tc>
        <w:tc>
          <w:tcPr>
            <w:tcW w:w="4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4CB61A" w14:textId="77777777" w:rsidR="00245B44" w:rsidRDefault="00245B44" w:rsidP="00F7256E">
            <w:pPr>
              <w:jc w:val="center"/>
            </w:pPr>
          </w:p>
        </w:tc>
        <w:tc>
          <w:tcPr>
            <w:tcW w:w="3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F2BE1D" w14:textId="77777777" w:rsidR="00245B44" w:rsidRDefault="00245B44" w:rsidP="00F7256E">
            <w:pPr>
              <w:jc w:val="center"/>
            </w:pPr>
          </w:p>
        </w:tc>
        <w:tc>
          <w:tcPr>
            <w:tcW w:w="1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7440FD" w14:textId="77777777" w:rsidR="00245B44" w:rsidRDefault="00245B44" w:rsidP="00F7256E">
            <w:pPr>
              <w:jc w:val="center"/>
            </w:pPr>
          </w:p>
        </w:tc>
      </w:tr>
      <w:tr w:rsidR="00245B44" w14:paraId="1F43CBB8" w14:textId="77777777" w:rsidTr="00F7256E">
        <w:trPr>
          <w:trHeight w:val="546"/>
        </w:trPr>
        <w:tc>
          <w:tcPr>
            <w:tcW w:w="2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F541AD" w14:textId="77777777" w:rsidR="00245B44" w:rsidRDefault="00245B44" w:rsidP="00F7256E">
            <w:pPr>
              <w:jc w:val="center"/>
            </w:pPr>
          </w:p>
          <w:p w14:paraId="28E55CCC" w14:textId="77777777" w:rsidR="00245B44" w:rsidRDefault="00245B44" w:rsidP="00F7256E">
            <w:pPr>
              <w:jc w:val="center"/>
            </w:pPr>
          </w:p>
        </w:tc>
        <w:tc>
          <w:tcPr>
            <w:tcW w:w="2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25B483" w14:textId="77777777" w:rsidR="00245B44" w:rsidRDefault="00245B44" w:rsidP="00F7256E">
            <w:pPr>
              <w:jc w:val="center"/>
            </w:pPr>
          </w:p>
        </w:tc>
        <w:tc>
          <w:tcPr>
            <w:tcW w:w="4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8AB41E" w14:textId="77777777" w:rsidR="00245B44" w:rsidRDefault="00245B44" w:rsidP="00F7256E">
            <w:pPr>
              <w:jc w:val="center"/>
            </w:pPr>
          </w:p>
        </w:tc>
        <w:tc>
          <w:tcPr>
            <w:tcW w:w="3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2CDB63" w14:textId="77777777" w:rsidR="00245B44" w:rsidRDefault="00245B44" w:rsidP="00F7256E">
            <w:pPr>
              <w:jc w:val="center"/>
            </w:pPr>
          </w:p>
        </w:tc>
        <w:tc>
          <w:tcPr>
            <w:tcW w:w="1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E93284" w14:textId="77777777" w:rsidR="00245B44" w:rsidRDefault="00245B44" w:rsidP="00F7256E">
            <w:pPr>
              <w:jc w:val="center"/>
            </w:pPr>
          </w:p>
        </w:tc>
      </w:tr>
      <w:tr w:rsidR="00245B44" w14:paraId="73D3DD22" w14:textId="77777777" w:rsidTr="00F7256E">
        <w:trPr>
          <w:trHeight w:val="561"/>
        </w:trPr>
        <w:tc>
          <w:tcPr>
            <w:tcW w:w="2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EB1C8D" w14:textId="77777777" w:rsidR="00245B44" w:rsidRDefault="00245B44" w:rsidP="00F7256E">
            <w:pPr>
              <w:jc w:val="center"/>
            </w:pPr>
          </w:p>
        </w:tc>
        <w:tc>
          <w:tcPr>
            <w:tcW w:w="2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B30460" w14:textId="77777777" w:rsidR="00245B44" w:rsidRDefault="00245B44" w:rsidP="00F7256E">
            <w:pPr>
              <w:jc w:val="center"/>
            </w:pPr>
          </w:p>
        </w:tc>
        <w:tc>
          <w:tcPr>
            <w:tcW w:w="4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BB7E5C" w14:textId="77777777" w:rsidR="00245B44" w:rsidRDefault="00245B44" w:rsidP="00F7256E">
            <w:pPr>
              <w:jc w:val="center"/>
            </w:pPr>
          </w:p>
          <w:p w14:paraId="4DEB850F" w14:textId="77777777" w:rsidR="00245B44" w:rsidRDefault="00245B44" w:rsidP="00F7256E">
            <w:pPr>
              <w:jc w:val="center"/>
            </w:pPr>
          </w:p>
        </w:tc>
        <w:tc>
          <w:tcPr>
            <w:tcW w:w="3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5C7108" w14:textId="77777777" w:rsidR="00245B44" w:rsidRDefault="00245B44" w:rsidP="00F7256E">
            <w:pPr>
              <w:jc w:val="center"/>
            </w:pPr>
          </w:p>
        </w:tc>
        <w:tc>
          <w:tcPr>
            <w:tcW w:w="1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691EEA" w14:textId="77777777" w:rsidR="00245B44" w:rsidRDefault="00245B44" w:rsidP="00F7256E">
            <w:pPr>
              <w:jc w:val="center"/>
            </w:pPr>
          </w:p>
        </w:tc>
      </w:tr>
      <w:tr w:rsidR="00245B44" w14:paraId="2D125A6B" w14:textId="77777777" w:rsidTr="00F7256E">
        <w:trPr>
          <w:trHeight w:val="546"/>
        </w:trPr>
        <w:tc>
          <w:tcPr>
            <w:tcW w:w="2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D7515F" w14:textId="77777777" w:rsidR="00245B44" w:rsidRDefault="00245B44" w:rsidP="00F7256E">
            <w:pPr>
              <w:jc w:val="center"/>
            </w:pPr>
          </w:p>
        </w:tc>
        <w:tc>
          <w:tcPr>
            <w:tcW w:w="2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597244" w14:textId="77777777" w:rsidR="00245B44" w:rsidRDefault="00245B44" w:rsidP="00F7256E">
            <w:pPr>
              <w:jc w:val="center"/>
            </w:pPr>
          </w:p>
        </w:tc>
        <w:tc>
          <w:tcPr>
            <w:tcW w:w="4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8182DA" w14:textId="77777777" w:rsidR="00245B44" w:rsidRDefault="00245B44" w:rsidP="00F7256E">
            <w:pPr>
              <w:jc w:val="center"/>
            </w:pPr>
          </w:p>
          <w:p w14:paraId="7985D177" w14:textId="77777777" w:rsidR="00245B44" w:rsidRDefault="00245B44" w:rsidP="00F7256E">
            <w:pPr>
              <w:jc w:val="center"/>
            </w:pPr>
          </w:p>
        </w:tc>
        <w:tc>
          <w:tcPr>
            <w:tcW w:w="3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C1AE34" w14:textId="77777777" w:rsidR="00245B44" w:rsidRDefault="00245B44" w:rsidP="00F7256E">
            <w:pPr>
              <w:jc w:val="center"/>
            </w:pPr>
          </w:p>
        </w:tc>
        <w:tc>
          <w:tcPr>
            <w:tcW w:w="1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44D0FE" w14:textId="77777777" w:rsidR="00245B44" w:rsidRDefault="00245B44" w:rsidP="00F7256E">
            <w:pPr>
              <w:jc w:val="center"/>
            </w:pPr>
          </w:p>
        </w:tc>
      </w:tr>
    </w:tbl>
    <w:p w14:paraId="29A919B9" w14:textId="77777777" w:rsidR="005479E4" w:rsidRPr="00393F48" w:rsidRDefault="005479E4" w:rsidP="00D4072F">
      <w:pPr>
        <w:jc w:val="center"/>
        <w:rPr>
          <w:b/>
          <w:i/>
        </w:rPr>
      </w:pPr>
      <w:r w:rsidRPr="00393F48">
        <w:rPr>
          <w:b/>
          <w:i/>
        </w:rPr>
        <w:t>Add rows as necessary and include page numbers (i.e., page 1-3, page 2-3, page 3-3)</w:t>
      </w:r>
      <w:r>
        <w:rPr>
          <w:b/>
          <w:i/>
        </w:rPr>
        <w:t>.</w:t>
      </w:r>
    </w:p>
    <w:p w14:paraId="231F50B7" w14:textId="77777777" w:rsidR="00CF5CFD" w:rsidRDefault="00CF5CFD" w:rsidP="00D4072F">
      <w:pPr>
        <w:jc w:val="center"/>
      </w:pPr>
    </w:p>
    <w:sectPr w:rsidR="00CF5CFD" w:rsidSect="00245B4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ECCCFE" w14:textId="77777777" w:rsidR="003010DD" w:rsidRDefault="003010DD" w:rsidP="00245B44">
      <w:r>
        <w:separator/>
      </w:r>
    </w:p>
  </w:endnote>
  <w:endnote w:type="continuationSeparator" w:id="0">
    <w:p w14:paraId="51FFCD49" w14:textId="77777777" w:rsidR="003010DD" w:rsidRDefault="003010DD" w:rsidP="00245B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4326FB" w14:textId="77777777" w:rsidR="00CF4A5F" w:rsidRDefault="00CF4A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3061773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8E6A781" w14:textId="5EF35ED3" w:rsidR="005479E4" w:rsidRDefault="005479E4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1827D021" w14:textId="77777777" w:rsidR="00245B44" w:rsidRDefault="00245B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FEC624" w14:textId="77777777" w:rsidR="00CF4A5F" w:rsidRDefault="00CF4A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120BD9" w14:textId="77777777" w:rsidR="003010DD" w:rsidRDefault="003010DD" w:rsidP="00245B44">
      <w:r>
        <w:separator/>
      </w:r>
    </w:p>
  </w:footnote>
  <w:footnote w:type="continuationSeparator" w:id="0">
    <w:p w14:paraId="53818A7C" w14:textId="77777777" w:rsidR="003010DD" w:rsidRDefault="003010DD" w:rsidP="00245B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B29ACB" w14:textId="77777777" w:rsidR="00CF4A5F" w:rsidRDefault="00CF4A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38AB48" w14:textId="56C0532D" w:rsidR="00245B44" w:rsidRPr="00245B44" w:rsidRDefault="584BA775" w:rsidP="00245B44">
    <w:pPr>
      <w:rPr>
        <w:b/>
        <w:bCs/>
      </w:rPr>
    </w:pPr>
    <w:r w:rsidRPr="584BA775">
      <w:rPr>
        <w:b/>
        <w:bCs/>
      </w:rPr>
      <w:t>LEA:</w:t>
    </w:r>
  </w:p>
  <w:p w14:paraId="500FAD7D" w14:textId="0C4A6BD9" w:rsidR="00245B44" w:rsidRPr="00245B44" w:rsidRDefault="584BA775" w:rsidP="00245B44">
    <w:pPr>
      <w:rPr>
        <w:b/>
        <w:bCs/>
      </w:rPr>
    </w:pPr>
    <w:r w:rsidRPr="584BA775">
      <w:rPr>
        <w:b/>
        <w:bCs/>
      </w:rPr>
      <w:t>LEA Code:</w:t>
    </w:r>
  </w:p>
  <w:p w14:paraId="252CD11C" w14:textId="435EE501" w:rsidR="00245B44" w:rsidRDefault="00245B44" w:rsidP="00245B44"/>
  <w:p w14:paraId="2E09D66C" w14:textId="77777777" w:rsidR="00245B44" w:rsidRDefault="00245B44" w:rsidP="00245B44">
    <w:pPr>
      <w:jc w:val="center"/>
      <w:rPr>
        <w:b/>
      </w:rPr>
    </w:pPr>
  </w:p>
  <w:p w14:paraId="4A73CA85" w14:textId="66C65F1A" w:rsidR="00245B44" w:rsidRDefault="00245B44" w:rsidP="00245B44">
    <w:pPr>
      <w:jc w:val="center"/>
      <w:rPr>
        <w:b/>
      </w:rPr>
    </w:pPr>
    <w:r>
      <w:rPr>
        <w:b/>
      </w:rPr>
      <w:t>Attachment F</w:t>
    </w:r>
  </w:p>
  <w:p w14:paraId="5C2D9FC9" w14:textId="77777777" w:rsidR="00087AC3" w:rsidRDefault="00087AC3" w:rsidP="00087AC3">
    <w:pPr>
      <w:jc w:val="center"/>
      <w:rPr>
        <w:b/>
      </w:rPr>
    </w:pPr>
    <w:r>
      <w:rPr>
        <w:b/>
      </w:rPr>
      <w:t>North Carolina Homeless Education Program</w:t>
    </w:r>
  </w:p>
  <w:p w14:paraId="633B5C5C" w14:textId="6DFCAF5C" w:rsidR="00087AC3" w:rsidRPr="00087AC3" w:rsidRDefault="00087AC3" w:rsidP="00087AC3">
    <w:pPr>
      <w:jc w:val="center"/>
      <w:rPr>
        <w:b/>
      </w:rPr>
    </w:pPr>
    <w:r>
      <w:rPr>
        <w:b/>
      </w:rPr>
      <w:t>McKinney-Vento Subgrant 202</w:t>
    </w:r>
    <w:r w:rsidR="00CF4A5F">
      <w:rPr>
        <w:b/>
      </w:rPr>
      <w:t>6</w:t>
    </w:r>
    <w:r>
      <w:rPr>
        <w:b/>
      </w:rPr>
      <w:t>-202</w:t>
    </w:r>
    <w:r w:rsidR="00CF4A5F">
      <w:rPr>
        <w:b/>
      </w:rPr>
      <w:t>9</w:t>
    </w:r>
    <w:r>
      <w:rPr>
        <w:b/>
      </w:rPr>
      <w:t>SY</w:t>
    </w:r>
  </w:p>
  <w:p w14:paraId="4F8D1B42" w14:textId="750CFB07" w:rsidR="00245B44" w:rsidRPr="00245B44" w:rsidRDefault="00245B44" w:rsidP="00245B44">
    <w:pPr>
      <w:jc w:val="center"/>
      <w:rPr>
        <w:b/>
      </w:rPr>
    </w:pPr>
    <w:r>
      <w:rPr>
        <w:b/>
      </w:rPr>
      <w:t>Collaboration Char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757B27" w14:textId="77777777" w:rsidR="00CF4A5F" w:rsidRDefault="00CF4A5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1NbC0MDezNDa2NDRW0lEKTi0uzszPAykwrAUANVNeJiwAAAA="/>
  </w:docVars>
  <w:rsids>
    <w:rsidRoot w:val="00245B44"/>
    <w:rsid w:val="00087AC3"/>
    <w:rsid w:val="00135FE3"/>
    <w:rsid w:val="00230EF5"/>
    <w:rsid w:val="00245B44"/>
    <w:rsid w:val="002C67E1"/>
    <w:rsid w:val="003010DD"/>
    <w:rsid w:val="00326112"/>
    <w:rsid w:val="004119FD"/>
    <w:rsid w:val="005479E4"/>
    <w:rsid w:val="00590213"/>
    <w:rsid w:val="005A5574"/>
    <w:rsid w:val="00891F35"/>
    <w:rsid w:val="00910790"/>
    <w:rsid w:val="00A317D0"/>
    <w:rsid w:val="00A65811"/>
    <w:rsid w:val="00B602B0"/>
    <w:rsid w:val="00BA1075"/>
    <w:rsid w:val="00C2608E"/>
    <w:rsid w:val="00C907A8"/>
    <w:rsid w:val="00CF4A5F"/>
    <w:rsid w:val="00CF5CFD"/>
    <w:rsid w:val="00D4072F"/>
    <w:rsid w:val="00D73381"/>
    <w:rsid w:val="00E6362F"/>
    <w:rsid w:val="00EC0CAA"/>
    <w:rsid w:val="3E0D74F8"/>
    <w:rsid w:val="3FF807B5"/>
    <w:rsid w:val="584BA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A577F3"/>
  <w15:chartTrackingRefBased/>
  <w15:docId w15:val="{F203F5D7-F498-4944-B39B-C258F6BB43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5B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5B4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5B44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45B4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5B44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192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6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CA3E5C7B371A47AC6F693A16331DF8" ma:contentTypeVersion="26" ma:contentTypeDescription="Create a new document." ma:contentTypeScope="" ma:versionID="ab15cacca8713b76e9435c19a50262bf">
  <xsd:schema xmlns:xsd="http://www.w3.org/2001/XMLSchema" xmlns:xs="http://www.w3.org/2001/XMLSchema" xmlns:p="http://schemas.microsoft.com/office/2006/metadata/properties" xmlns:ns1="http://schemas.microsoft.com/sharepoint/v3" xmlns:ns2="c2193ac7-f074-497f-a938-4c812096122a" xmlns:ns3="a663bc7e-d16f-4815-8c52-72575c0867ae" targetNamespace="http://schemas.microsoft.com/office/2006/metadata/properties" ma:root="true" ma:fieldsID="aab8c7946e29b10ec8c13112cd6a8faa" ns1:_="" ns2:_="" ns3:_="">
    <xsd:import namespace="http://schemas.microsoft.com/sharepoint/v3"/>
    <xsd:import namespace="c2193ac7-f074-497f-a938-4c812096122a"/>
    <xsd:import namespace="a663bc7e-d16f-4815-8c52-72575c0867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date" minOccurs="0"/>
                <xsd:element ref="ns2:MediaLengthInSeconds" minOccurs="0"/>
                <xsd:element ref="ns2:Date0" minOccurs="0"/>
                <xsd:element ref="ns2:lcf76f155ced4ddcb4097134ff3c332f" minOccurs="0"/>
                <xsd:element ref="ns3:TaxCatchAll" minOccurs="0"/>
                <xsd:element ref="ns2:order0" minOccurs="0"/>
                <xsd:element ref="ns2:MediaServiceObjectDetectorVersions" minOccurs="0"/>
                <xsd:element ref="ns2:MediaServiceSearchProperties" minOccurs="0"/>
                <xsd:element ref="ns2:_Flow_SignoffStatu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193ac7-f074-497f-a938-4c8120961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ate" ma:index="22" nillable="true" ma:displayName="date" ma:format="DateOnly" ma:internalName="date">
      <xsd:simpleType>
        <xsd:restriction base="dms:DateTime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Date0" ma:index="24" nillable="true" ma:displayName="Date" ma:format="DateTime" ma:internalName="Date0">
      <xsd:simpleType>
        <xsd:restriction base="dms:DateTime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6f04b984-fa73-4293-9547-6fa4c72eebf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order0" ma:index="28" nillable="true" ma:displayName="order" ma:format="Dropdown" ma:internalName="order0" ma:percentage="FALSE">
      <xsd:simpleType>
        <xsd:restriction base="dms:Number"/>
      </xsd:simpleType>
    </xsd:element>
    <xsd:element name="MediaServiceObjectDetectorVersions" ma:index="29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Flow_SignoffStatus" ma:index="31" nillable="true" ma:displayName="Sign-off status" ma:internalName="_x0024_Resources_x003a_core_x002c_Signoff_Status">
      <xsd:simpleType>
        <xsd:restriction base="dms:Text"/>
      </xsd:simpleType>
    </xsd:element>
    <xsd:element name="MediaServiceBillingMetadata" ma:index="3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3bc7e-d16f-4815-8c52-72575c0867a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7840795a-9655-47c9-aae7-7ade5dfbd823}" ma:internalName="TaxCatchAll" ma:showField="CatchAllData" ma:web="a663bc7e-d16f-4815-8c52-72575c0867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c2193ac7-f074-497f-a938-4c812096122a">
      <Terms xmlns="http://schemas.microsoft.com/office/infopath/2007/PartnerControls"/>
    </lcf76f155ced4ddcb4097134ff3c332f>
    <TaxCatchAll xmlns="a663bc7e-d16f-4815-8c52-72575c0867ae" xsi:nil="true"/>
    <_Flow_SignoffStatus xmlns="c2193ac7-f074-497f-a938-4c812096122a" xsi:nil="true"/>
    <_ip_UnifiedCompliancePolicyProperties xmlns="http://schemas.microsoft.com/sharepoint/v3" xsi:nil="true"/>
    <order0 xmlns="c2193ac7-f074-497f-a938-4c812096122a" xsi:nil="true"/>
    <date xmlns="c2193ac7-f074-497f-a938-4c812096122a" xsi:nil="true"/>
    <Date0 xmlns="c2193ac7-f074-497f-a938-4c812096122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55AB56-FB36-4942-A093-033B1E9AE1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2193ac7-f074-497f-a938-4c812096122a"/>
    <ds:schemaRef ds:uri="a663bc7e-d16f-4815-8c52-72575c0867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111A4E1-23D7-4CA0-80EB-8D5143939CC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2193ac7-f074-497f-a938-4c812096122a"/>
    <ds:schemaRef ds:uri="a663bc7e-d16f-4815-8c52-72575c0867ae"/>
  </ds:schemaRefs>
</ds:datastoreItem>
</file>

<file path=customXml/itemProps3.xml><?xml version="1.0" encoding="utf-8"?>
<ds:datastoreItem xmlns:ds="http://schemas.openxmlformats.org/officeDocument/2006/customXml" ds:itemID="{7F0FBB76-97C8-4D21-B546-BE184CDB6A4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78DAA2A-CE34-49B3-AEAB-D54ACF5BBCA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a2761ec8-7198-4440-bea0-e9dd2af28b51}" enabled="1" method="Standard" siteId="{73e15cf5-5dbb-46af-a862-753916269d73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2</Words>
  <Characters>451</Characters>
  <Application>Microsoft Office Word</Application>
  <DocSecurity>0</DocSecurity>
  <Lines>123</Lines>
  <Paragraphs>20</Paragraphs>
  <ScaleCrop>false</ScaleCrop>
  <Company/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E Phillips</dc:creator>
  <cp:keywords/>
  <dc:description/>
  <cp:lastModifiedBy>Lisa Phillips</cp:lastModifiedBy>
  <cp:revision>2</cp:revision>
  <dcterms:created xsi:type="dcterms:W3CDTF">2025-11-10T22:17:00Z</dcterms:created>
  <dcterms:modified xsi:type="dcterms:W3CDTF">2025-11-10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1468e1ec53055b2e3ce848038dda5f412defbfacdb691359df615cd2b28258</vt:lpwstr>
  </property>
  <property fmtid="{D5CDD505-2E9C-101B-9397-08002B2CF9AE}" pid="3" name="ContentTypeId">
    <vt:lpwstr>0x0101003ACA3E5C7B371A47AC6F693A16331DF8</vt:lpwstr>
  </property>
  <property fmtid="{D5CDD505-2E9C-101B-9397-08002B2CF9AE}" pid="4" name="MediaServiceImageTags">
    <vt:lpwstr/>
  </property>
</Properties>
</file>